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82B8F" w14:textId="79FDD1C2" w:rsidR="00223330" w:rsidRDefault="000E7F24" w:rsidP="0081214F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36"/>
          <w:u w:val="single"/>
        </w:rPr>
      </w:pPr>
      <w:r w:rsidRPr="00223330">
        <w:rPr>
          <w:rFonts w:ascii="Times New Roman" w:hAnsi="Times New Roman" w:cs="Times New Roman"/>
          <w:b/>
          <w:bCs/>
          <w:sz w:val="28"/>
          <w:szCs w:val="36"/>
          <w:u w:val="single"/>
        </w:rPr>
        <w:t>System Design</w:t>
      </w:r>
      <w:r w:rsidR="00223330">
        <w:rPr>
          <w:rFonts w:ascii="Times New Roman" w:hAnsi="Times New Roman" w:cs="Times New Roman"/>
          <w:b/>
          <w:bCs/>
          <w:sz w:val="28"/>
          <w:szCs w:val="36"/>
          <w:u w:val="single"/>
        </w:rPr>
        <w:t xml:space="preserve">: </w:t>
      </w:r>
      <w:r w:rsidR="00F71A63" w:rsidRPr="00223330">
        <w:rPr>
          <w:rFonts w:ascii="Times New Roman" w:hAnsi="Times New Roman" w:cs="Times New Roman"/>
          <w:b/>
          <w:bCs/>
          <w:sz w:val="28"/>
          <w:szCs w:val="36"/>
          <w:u w:val="single"/>
        </w:rPr>
        <w:t>Node/Validator health check</w:t>
      </w:r>
      <w:r w:rsidRPr="00223330">
        <w:rPr>
          <w:rFonts w:ascii="Times New Roman" w:hAnsi="Times New Roman" w:cs="Times New Roman"/>
          <w:b/>
          <w:bCs/>
          <w:sz w:val="28"/>
          <w:szCs w:val="36"/>
          <w:u w:val="single"/>
        </w:rPr>
        <w:t>:</w:t>
      </w:r>
    </w:p>
    <w:p w14:paraId="1965029B" w14:textId="77777777" w:rsidR="0081214F" w:rsidRPr="00223330" w:rsidRDefault="0081214F" w:rsidP="00223330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32"/>
          <w:u w:val="single"/>
        </w:rPr>
      </w:pPr>
    </w:p>
    <w:p w14:paraId="7CBBEA75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501E7EB8" w14:textId="097DE1FF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32"/>
        </w:rPr>
      </w:pPr>
      <w:r w:rsidRPr="00223330">
        <w:rPr>
          <w:rFonts w:ascii="Times New Roman" w:hAnsi="Times New Roman" w:cs="Times New Roman"/>
          <w:b/>
          <w:bCs/>
          <w:sz w:val="24"/>
          <w:szCs w:val="32"/>
        </w:rPr>
        <w:t>Objective</w:t>
      </w:r>
      <w:r w:rsidRPr="00223330">
        <w:rPr>
          <w:rFonts w:ascii="Times New Roman" w:hAnsi="Times New Roman" w:cs="Times New Roman"/>
          <w:b/>
          <w:bCs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b/>
          <w:bCs/>
          <w:sz w:val="24"/>
          <w:szCs w:val="32"/>
        </w:rPr>
        <w:t>:</w:t>
      </w:r>
    </w:p>
    <w:p w14:paraId="3CF02831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6442C75A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The primary aim of this system is to monitor the health of validator nodes and identify if any of them are potentially compromised. The health is determined based on a series of challenges that each validator node has to answer correctly.</w:t>
      </w:r>
    </w:p>
    <w:p w14:paraId="1D5158AB" w14:textId="77777777" w:rsid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5AF814A1" w14:textId="46B4B35A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32"/>
        </w:rPr>
      </w:pPr>
      <w:r w:rsidRPr="00223330">
        <w:rPr>
          <w:rFonts w:ascii="Times New Roman" w:hAnsi="Times New Roman" w:cs="Times New Roman"/>
          <w:b/>
          <w:bCs/>
          <w:sz w:val="24"/>
          <w:szCs w:val="32"/>
        </w:rPr>
        <w:t>Components</w:t>
      </w:r>
      <w:r w:rsidRPr="00223330">
        <w:rPr>
          <w:rFonts w:ascii="Times New Roman" w:hAnsi="Times New Roman" w:cs="Times New Roman"/>
          <w:b/>
          <w:bCs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b/>
          <w:bCs/>
          <w:sz w:val="24"/>
          <w:szCs w:val="32"/>
        </w:rPr>
        <w:t>:</w:t>
      </w:r>
    </w:p>
    <w:p w14:paraId="7A3C50E8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76F8CE1D" w14:textId="7913894D" w:rsidR="00223330" w:rsidRPr="00223330" w:rsidRDefault="00223330" w:rsidP="00223330">
      <w:pPr>
        <w:pStyle w:val="NoSpacing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Validator Node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sz w:val="24"/>
          <w:szCs w:val="32"/>
        </w:rPr>
        <w:t xml:space="preserve">: </w:t>
      </w:r>
    </w:p>
    <w:p w14:paraId="420815DD" w14:textId="7CBCF1C4" w:rsidR="00223330" w:rsidRPr="00223330" w:rsidRDefault="00223330" w:rsidP="00223330">
      <w:pPr>
        <w:pStyle w:val="NoSpacing"/>
        <w:numPr>
          <w:ilvl w:val="1"/>
          <w:numId w:val="13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Represents a participant in the network.</w:t>
      </w:r>
    </w:p>
    <w:p w14:paraId="4B3B8558" w14:textId="370A4485" w:rsidR="00223330" w:rsidRPr="00223330" w:rsidRDefault="00223330" w:rsidP="00223330">
      <w:pPr>
        <w:pStyle w:val="NoSpacing"/>
        <w:numPr>
          <w:ilvl w:val="1"/>
          <w:numId w:val="13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Has a unique name, private key, and public key.</w:t>
      </w:r>
    </w:p>
    <w:p w14:paraId="45775470" w14:textId="5A5F22AB" w:rsidR="00223330" w:rsidRPr="00223330" w:rsidRDefault="00223330" w:rsidP="00223330">
      <w:pPr>
        <w:pStyle w:val="NoSpacing"/>
        <w:numPr>
          <w:ilvl w:val="1"/>
          <w:numId w:val="13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Responds to various challenges that test its validity.</w:t>
      </w:r>
    </w:p>
    <w:p w14:paraId="0DEF33DE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2CA583B2" w14:textId="0EC1E1C0" w:rsidR="00223330" w:rsidRPr="00223330" w:rsidRDefault="00223330" w:rsidP="00223330">
      <w:pPr>
        <w:pStyle w:val="NoSpacing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Challenges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sz w:val="24"/>
          <w:szCs w:val="32"/>
        </w:rPr>
        <w:t>:</w:t>
      </w:r>
    </w:p>
    <w:p w14:paraId="64BA1868" w14:textId="3AA6B2E8" w:rsidR="00223330" w:rsidRPr="00223330" w:rsidRDefault="00223330" w:rsidP="00223330">
      <w:pPr>
        <w:pStyle w:val="NoSpacing"/>
        <w:numPr>
          <w:ilvl w:val="1"/>
          <w:numId w:val="13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Mathematical: Simple arithmetic challenge.</w:t>
      </w:r>
    </w:p>
    <w:p w14:paraId="52473854" w14:textId="7635206D" w:rsidR="00223330" w:rsidRPr="00223330" w:rsidRDefault="00223330" w:rsidP="00223330">
      <w:pPr>
        <w:pStyle w:val="NoSpacing"/>
        <w:numPr>
          <w:ilvl w:val="1"/>
          <w:numId w:val="13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String Manipulation: Reverse a string.</w:t>
      </w:r>
    </w:p>
    <w:p w14:paraId="1148D399" w14:textId="36B0B7D7" w:rsidR="00223330" w:rsidRPr="00223330" w:rsidRDefault="00223330" w:rsidP="00223330">
      <w:pPr>
        <w:pStyle w:val="NoSpacing"/>
        <w:numPr>
          <w:ilvl w:val="1"/>
          <w:numId w:val="13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Hash: Generate a SHA256 hash.</w:t>
      </w:r>
    </w:p>
    <w:p w14:paraId="31EA4955" w14:textId="1AA38097" w:rsidR="00223330" w:rsidRPr="00223330" w:rsidRDefault="00223330" w:rsidP="00223330">
      <w:pPr>
        <w:pStyle w:val="NoSpacing"/>
        <w:numPr>
          <w:ilvl w:val="1"/>
          <w:numId w:val="13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Time: Report the current time.</w:t>
      </w:r>
    </w:p>
    <w:p w14:paraId="040C16ED" w14:textId="57DBB4CE" w:rsidR="00223330" w:rsidRPr="00223330" w:rsidRDefault="00223330" w:rsidP="00223330">
      <w:pPr>
        <w:pStyle w:val="NoSpacing"/>
        <w:numPr>
          <w:ilvl w:val="1"/>
          <w:numId w:val="13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Cryptographic Signature: Sign a message with a private key.</w:t>
      </w:r>
    </w:p>
    <w:p w14:paraId="5ED83BCA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287AAF58" w14:textId="22B42777" w:rsidR="00223330" w:rsidRPr="00223330" w:rsidRDefault="00223330" w:rsidP="00223330">
      <w:pPr>
        <w:pStyle w:val="NoSpacing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System Drivers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sz w:val="24"/>
          <w:szCs w:val="32"/>
        </w:rPr>
        <w:t>:</w:t>
      </w:r>
    </w:p>
    <w:p w14:paraId="05A57939" w14:textId="5C1959F6" w:rsidR="00223330" w:rsidRPr="00223330" w:rsidRDefault="00223330" w:rsidP="00223330">
      <w:pPr>
        <w:pStyle w:val="NoSpacing"/>
        <w:numPr>
          <w:ilvl w:val="1"/>
          <w:numId w:val="13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Script to simulate all validator nodes responding to challenges.</w:t>
      </w:r>
    </w:p>
    <w:p w14:paraId="3828204D" w14:textId="4B8557F1" w:rsidR="00223330" w:rsidRPr="00223330" w:rsidRDefault="00223330" w:rsidP="00223330">
      <w:pPr>
        <w:pStyle w:val="NoSpacing"/>
        <w:numPr>
          <w:ilvl w:val="1"/>
          <w:numId w:val="13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Logic to detect potentially compromised validators.</w:t>
      </w:r>
    </w:p>
    <w:p w14:paraId="3C872BEB" w14:textId="77777777" w:rsid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28EF3355" w14:textId="6B2D1B8F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32"/>
        </w:rPr>
      </w:pPr>
      <w:r w:rsidRPr="00223330">
        <w:rPr>
          <w:rFonts w:ascii="Times New Roman" w:hAnsi="Times New Roman" w:cs="Times New Roman"/>
          <w:b/>
          <w:bCs/>
          <w:sz w:val="24"/>
          <w:szCs w:val="32"/>
        </w:rPr>
        <w:t>Workflow</w:t>
      </w:r>
      <w:r w:rsidRPr="00223330">
        <w:rPr>
          <w:rFonts w:ascii="Times New Roman" w:hAnsi="Times New Roman" w:cs="Times New Roman"/>
          <w:b/>
          <w:bCs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b/>
          <w:bCs/>
          <w:sz w:val="24"/>
          <w:szCs w:val="32"/>
        </w:rPr>
        <w:t>:</w:t>
      </w:r>
    </w:p>
    <w:p w14:paraId="7B91007E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04CCDFF5" w14:textId="6DABC3AE" w:rsidR="00223330" w:rsidRPr="00223330" w:rsidRDefault="00223330" w:rsidP="00223330">
      <w:pPr>
        <w:pStyle w:val="NoSpacing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Initialization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sz w:val="24"/>
          <w:szCs w:val="32"/>
        </w:rPr>
        <w:t>:</w:t>
      </w:r>
    </w:p>
    <w:p w14:paraId="42B868FC" w14:textId="77FB194D" w:rsidR="00223330" w:rsidRPr="00223330" w:rsidRDefault="00223330" w:rsidP="00223330">
      <w:pPr>
        <w:pStyle w:val="NoSpacing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Create validator nodes with their private and public keys.</w:t>
      </w:r>
    </w:p>
    <w:p w14:paraId="37A0611E" w14:textId="2C763F40" w:rsidR="00223330" w:rsidRPr="00223330" w:rsidRDefault="00223330" w:rsidP="00223330">
      <w:pPr>
        <w:pStyle w:val="NoSpacing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Initialize an empty voting data for each validator.</w:t>
      </w:r>
    </w:p>
    <w:p w14:paraId="1EBA8003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73CDAAD5" w14:textId="4F6547CD" w:rsidR="00223330" w:rsidRPr="00223330" w:rsidRDefault="00223330" w:rsidP="00223330">
      <w:pPr>
        <w:pStyle w:val="NoSpacing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Challenge Generation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sz w:val="24"/>
          <w:szCs w:val="32"/>
        </w:rPr>
        <w:t>:</w:t>
      </w:r>
    </w:p>
    <w:p w14:paraId="341FB2FA" w14:textId="0685B7DE" w:rsidR="00223330" w:rsidRPr="00223330" w:rsidRDefault="00223330" w:rsidP="00223330">
      <w:pPr>
        <w:pStyle w:val="NoSpacing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System generates a random challenge for each type for each validator node.</w:t>
      </w:r>
    </w:p>
    <w:p w14:paraId="3F21F591" w14:textId="2E3C1DD5" w:rsidR="00223330" w:rsidRPr="00223330" w:rsidRDefault="00223330" w:rsidP="00223330">
      <w:pPr>
        <w:pStyle w:val="NoSpacing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Validators respond to these challenges based on their type.</w:t>
      </w:r>
    </w:p>
    <w:p w14:paraId="14D67FDD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03F40001" w14:textId="53513F88" w:rsidR="00223330" w:rsidRPr="00223330" w:rsidRDefault="00223330" w:rsidP="00223330">
      <w:pPr>
        <w:pStyle w:val="NoSpacing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Response Evaluation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sz w:val="24"/>
          <w:szCs w:val="32"/>
        </w:rPr>
        <w:t>:</w:t>
      </w:r>
    </w:p>
    <w:p w14:paraId="42B0DB1D" w14:textId="4D493C46" w:rsidR="00223330" w:rsidRPr="00223330" w:rsidRDefault="00223330" w:rsidP="00223330">
      <w:pPr>
        <w:pStyle w:val="NoSpacing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Each validator's response to a challenges is recorded.</w:t>
      </w:r>
    </w:p>
    <w:p w14:paraId="15D2BC95" w14:textId="6C0BADF6" w:rsidR="00223330" w:rsidRPr="00223330" w:rsidRDefault="00223330" w:rsidP="00223330">
      <w:pPr>
        <w:pStyle w:val="NoSpacing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Eve, for simulation purposes, is programmed to fail challenges in order to test the system's detection capabilities.</w:t>
      </w:r>
    </w:p>
    <w:p w14:paraId="509959D3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2617C840" w14:textId="171DAF14" w:rsidR="00223330" w:rsidRPr="00223330" w:rsidRDefault="00223330" w:rsidP="00223330">
      <w:pPr>
        <w:pStyle w:val="NoSpacing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Compromise Detection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sz w:val="24"/>
          <w:szCs w:val="32"/>
        </w:rPr>
        <w:t>:</w:t>
      </w:r>
    </w:p>
    <w:p w14:paraId="7969F57F" w14:textId="6962324F" w:rsidR="00223330" w:rsidRPr="00223330" w:rsidRDefault="00223330" w:rsidP="00223330">
      <w:pPr>
        <w:pStyle w:val="NoSpacing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Validators that consistently fail or pass challenges at a suspiciously high rate are flagged as potentially compromised.</w:t>
      </w:r>
    </w:p>
    <w:p w14:paraId="70FBF674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0D2AC0F2" w14:textId="7730F210" w:rsidR="00223330" w:rsidRPr="00223330" w:rsidRDefault="00223330" w:rsidP="00223330">
      <w:pPr>
        <w:pStyle w:val="NoSpacing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lastRenderedPageBreak/>
        <w:t>Report Generation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sz w:val="24"/>
          <w:szCs w:val="32"/>
        </w:rPr>
        <w:t>:</w:t>
      </w:r>
    </w:p>
    <w:p w14:paraId="3C38C0AE" w14:textId="7DDBE6E4" w:rsidR="00223330" w:rsidRPr="00223330" w:rsidRDefault="00223330" w:rsidP="00223330">
      <w:pPr>
        <w:pStyle w:val="NoSpacing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All challenge responses are printed out.</w:t>
      </w:r>
    </w:p>
    <w:p w14:paraId="6844B8F6" w14:textId="3EAC6960" w:rsidR="00223330" w:rsidRPr="00223330" w:rsidRDefault="00223330" w:rsidP="00223330">
      <w:pPr>
        <w:pStyle w:val="NoSpacing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Potentially compromised validators are identified and saved into a file.</w:t>
      </w:r>
    </w:p>
    <w:p w14:paraId="2F78A8D5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42F1C9B2" w14:textId="5F73409D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32"/>
        </w:rPr>
      </w:pPr>
      <w:r w:rsidRPr="00223330">
        <w:rPr>
          <w:rFonts w:ascii="Times New Roman" w:hAnsi="Times New Roman" w:cs="Times New Roman"/>
          <w:b/>
          <w:bCs/>
          <w:sz w:val="24"/>
          <w:szCs w:val="32"/>
        </w:rPr>
        <w:t>Key Features</w:t>
      </w:r>
      <w:r w:rsidRPr="00223330">
        <w:rPr>
          <w:rFonts w:ascii="Times New Roman" w:hAnsi="Times New Roman" w:cs="Times New Roman"/>
          <w:b/>
          <w:bCs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b/>
          <w:bCs/>
          <w:sz w:val="24"/>
          <w:szCs w:val="32"/>
        </w:rPr>
        <w:t>:</w:t>
      </w:r>
    </w:p>
    <w:p w14:paraId="50D39518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600B94FB" w14:textId="093CB436" w:rsidR="00223330" w:rsidRPr="00223330" w:rsidRDefault="00223330" w:rsidP="00223330">
      <w:pPr>
        <w:pStyle w:val="NoSpacing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Robustness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sz w:val="24"/>
          <w:szCs w:val="32"/>
        </w:rPr>
        <w:t>: By employing multiple challenge types, the system makes it difficult for a compromised node to consistently pass the health check.</w:t>
      </w:r>
    </w:p>
    <w:p w14:paraId="375F442A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5CC6D713" w14:textId="38DFB7F3" w:rsidR="00223330" w:rsidRPr="00223330" w:rsidRDefault="00223330" w:rsidP="00223330">
      <w:pPr>
        <w:pStyle w:val="NoSpacing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Extensibility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sz w:val="24"/>
          <w:szCs w:val="32"/>
        </w:rPr>
        <w:t>: New challenge types can easily be introduced into the system for added security layers.</w:t>
      </w:r>
    </w:p>
    <w:p w14:paraId="5335C93F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51764B74" w14:textId="79A0BEF7" w:rsidR="00223330" w:rsidRPr="00223330" w:rsidRDefault="00223330" w:rsidP="00223330">
      <w:pPr>
        <w:pStyle w:val="NoSpacing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Security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sz w:val="24"/>
          <w:szCs w:val="32"/>
        </w:rPr>
        <w:t>: The cryptographic signature challenge leverages RSA keys, ensuring responses cannot be forged without access to the validator's private key.</w:t>
      </w:r>
    </w:p>
    <w:p w14:paraId="42398B9D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34ADE425" w14:textId="26CAF3D5" w:rsidR="00223330" w:rsidRPr="00223330" w:rsidRDefault="00223330" w:rsidP="00223330">
      <w:pPr>
        <w:pStyle w:val="NoSpacing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Transparency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sz w:val="24"/>
          <w:szCs w:val="32"/>
        </w:rPr>
        <w:t>: All challenges and their expected vs. actual responses are printed, allowing for easy manual verification if needed.</w:t>
      </w:r>
    </w:p>
    <w:p w14:paraId="7DD9595F" w14:textId="77777777" w:rsid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066F4785" w14:textId="6A669E72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b/>
          <w:bCs/>
          <w:sz w:val="24"/>
          <w:szCs w:val="32"/>
        </w:rPr>
        <w:t>Limitations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sz w:val="24"/>
          <w:szCs w:val="32"/>
        </w:rPr>
        <w:t>:</w:t>
      </w:r>
    </w:p>
    <w:p w14:paraId="76177688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7D2B289A" w14:textId="79BD24F4" w:rsidR="00223330" w:rsidRPr="00223330" w:rsidRDefault="00223330" w:rsidP="00223330">
      <w:pPr>
        <w:pStyle w:val="NoSpacing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Simulated Environment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sz w:val="24"/>
          <w:szCs w:val="32"/>
        </w:rPr>
        <w:t>: The current setup mainly serves as a prototype or a simulation, which means in a real-world scenario more features and security checks will be needed.</w:t>
      </w:r>
    </w:p>
    <w:p w14:paraId="7BC19D0B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4DB2AE00" w14:textId="4933F1BE" w:rsidR="00223330" w:rsidRPr="00223330" w:rsidRDefault="00223330" w:rsidP="00223330">
      <w:pPr>
        <w:pStyle w:val="NoSpacing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Hardcoded Failure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sz w:val="24"/>
          <w:szCs w:val="32"/>
        </w:rPr>
        <w:t>: The system currently forces the "Eve" validator to fail for simulation. In an actual system, validators would be operating without such interferences.</w:t>
      </w:r>
    </w:p>
    <w:p w14:paraId="7814E63D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54D1B6A2" w14:textId="1C01C8E5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32"/>
        </w:rPr>
      </w:pPr>
      <w:r w:rsidRPr="00223330">
        <w:rPr>
          <w:rFonts w:ascii="Times New Roman" w:hAnsi="Times New Roman" w:cs="Times New Roman"/>
          <w:b/>
          <w:bCs/>
          <w:sz w:val="24"/>
          <w:szCs w:val="32"/>
        </w:rPr>
        <w:t>Recommendations for Improvement</w:t>
      </w:r>
      <w:r w:rsidRPr="00223330">
        <w:rPr>
          <w:rFonts w:ascii="Times New Roman" w:hAnsi="Times New Roman" w:cs="Times New Roman"/>
          <w:b/>
          <w:bCs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b/>
          <w:bCs/>
          <w:sz w:val="24"/>
          <w:szCs w:val="32"/>
        </w:rPr>
        <w:t>:</w:t>
      </w:r>
    </w:p>
    <w:p w14:paraId="6C433AF9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6A3A4BA7" w14:textId="10477194" w:rsidR="00223330" w:rsidRPr="00223330" w:rsidRDefault="00223330" w:rsidP="00223330">
      <w:pPr>
        <w:pStyle w:val="NoSpacing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Audit Trail</w:t>
      </w:r>
      <w:r w:rsidRPr="00223330">
        <w:rPr>
          <w:rFonts w:ascii="Times New Roman" w:hAnsi="Times New Roman" w:cs="Times New Roman"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sz w:val="24"/>
          <w:szCs w:val="32"/>
        </w:rPr>
        <w:t>: Maintain a more detailed audit trail for each validator, logging not just the responses but also other meta-data such as response time, IP address, etc.</w:t>
      </w:r>
    </w:p>
    <w:p w14:paraId="597546C5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0328CC23" w14:textId="2D79EC5D" w:rsidR="00223330" w:rsidRPr="00223330" w:rsidRDefault="00223330" w:rsidP="00223330">
      <w:pPr>
        <w:pStyle w:val="NoSpacing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Additional Challenge Types</w:t>
      </w:r>
      <w:r w:rsidRPr="00223330">
        <w:rPr>
          <w:rFonts w:ascii="Times New Roman" w:hAnsi="Times New Roman" w:cs="Times New Roman"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sz w:val="24"/>
          <w:szCs w:val="32"/>
        </w:rPr>
        <w:t>: Include more sophisticated challenges, like network-based challenges, memory integrity checks, or hardware-level validations.</w:t>
      </w:r>
    </w:p>
    <w:p w14:paraId="4F2C02A7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09F60325" w14:textId="77777777" w:rsid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530D03A1" w14:textId="6C68C261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32"/>
        </w:rPr>
      </w:pPr>
      <w:r w:rsidRPr="00223330">
        <w:rPr>
          <w:rFonts w:ascii="Times New Roman" w:hAnsi="Times New Roman" w:cs="Times New Roman"/>
          <w:b/>
          <w:bCs/>
          <w:sz w:val="24"/>
          <w:szCs w:val="32"/>
        </w:rPr>
        <w:t>Conclusion</w:t>
      </w:r>
      <w:r w:rsidRPr="00223330">
        <w:rPr>
          <w:rFonts w:ascii="Times New Roman" w:hAnsi="Times New Roman" w:cs="Times New Roman"/>
          <w:b/>
          <w:bCs/>
          <w:sz w:val="24"/>
          <w:szCs w:val="32"/>
        </w:rPr>
        <w:t xml:space="preserve"> </w:t>
      </w:r>
      <w:r w:rsidRPr="00223330">
        <w:rPr>
          <w:rFonts w:ascii="Times New Roman" w:hAnsi="Times New Roman" w:cs="Times New Roman"/>
          <w:b/>
          <w:bCs/>
          <w:sz w:val="24"/>
          <w:szCs w:val="32"/>
        </w:rPr>
        <w:t>:</w:t>
      </w:r>
    </w:p>
    <w:p w14:paraId="35510950" w14:textId="77777777" w:rsidR="00223330" w:rsidRPr="00223330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p w14:paraId="34C5CC7B" w14:textId="16BA512F" w:rsidR="00790223" w:rsidRDefault="00223330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  <w:r w:rsidRPr="00223330">
        <w:rPr>
          <w:rFonts w:ascii="Times New Roman" w:hAnsi="Times New Roman" w:cs="Times New Roman"/>
          <w:sz w:val="24"/>
          <w:szCs w:val="32"/>
        </w:rPr>
        <w:t>The current design provides a foundational framework for checking the health of validator nodes. While it successfully identifies simulated compromise scenarios, for real-world applications, the design will benefit from enhancements and continuous iterations.</w:t>
      </w:r>
    </w:p>
    <w:p w14:paraId="04C92C14" w14:textId="77777777" w:rsidR="007C2481" w:rsidRPr="000E7F24" w:rsidRDefault="007C2481" w:rsidP="00223330">
      <w:pPr>
        <w:pStyle w:val="NoSpacing"/>
        <w:jc w:val="both"/>
        <w:rPr>
          <w:rFonts w:ascii="Times New Roman" w:hAnsi="Times New Roman" w:cs="Times New Roman"/>
          <w:sz w:val="24"/>
          <w:szCs w:val="32"/>
        </w:rPr>
      </w:pPr>
    </w:p>
    <w:sectPr w:rsidR="007C2481" w:rsidRPr="000E7F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57477"/>
    <w:multiLevelType w:val="hybridMultilevel"/>
    <w:tmpl w:val="824AE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A78DB"/>
    <w:multiLevelType w:val="hybridMultilevel"/>
    <w:tmpl w:val="7B8882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2A4694"/>
    <w:multiLevelType w:val="hybridMultilevel"/>
    <w:tmpl w:val="9EDE2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477770"/>
    <w:multiLevelType w:val="hybridMultilevel"/>
    <w:tmpl w:val="9C4A4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2B4D72"/>
    <w:multiLevelType w:val="hybridMultilevel"/>
    <w:tmpl w:val="AA76F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E255BF"/>
    <w:multiLevelType w:val="hybridMultilevel"/>
    <w:tmpl w:val="7BC6C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E63365"/>
    <w:multiLevelType w:val="hybridMultilevel"/>
    <w:tmpl w:val="4A9EE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F61722"/>
    <w:multiLevelType w:val="hybridMultilevel"/>
    <w:tmpl w:val="383A7A88"/>
    <w:lvl w:ilvl="0" w:tplc="294EEBF2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3E6C9D"/>
    <w:multiLevelType w:val="hybridMultilevel"/>
    <w:tmpl w:val="4CE6A110"/>
    <w:lvl w:ilvl="0" w:tplc="294EEBF2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383CAA"/>
    <w:multiLevelType w:val="hybridMultilevel"/>
    <w:tmpl w:val="1570B8BE"/>
    <w:lvl w:ilvl="0" w:tplc="DC2E7F9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7D2822"/>
    <w:multiLevelType w:val="hybridMultilevel"/>
    <w:tmpl w:val="EE0AA9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576CA3A">
      <w:start w:val="1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5256DD"/>
    <w:multiLevelType w:val="hybridMultilevel"/>
    <w:tmpl w:val="32F67D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D96801"/>
    <w:multiLevelType w:val="hybridMultilevel"/>
    <w:tmpl w:val="780CDD0A"/>
    <w:lvl w:ilvl="0" w:tplc="DC2E7F9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864BBD"/>
    <w:multiLevelType w:val="hybridMultilevel"/>
    <w:tmpl w:val="EF2400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C14C48C">
      <w:start w:val="1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2"/>
  </w:num>
  <w:num w:numId="5">
    <w:abstractNumId w:val="5"/>
  </w:num>
  <w:num w:numId="6">
    <w:abstractNumId w:val="1"/>
  </w:num>
  <w:num w:numId="7">
    <w:abstractNumId w:val="8"/>
  </w:num>
  <w:num w:numId="8">
    <w:abstractNumId w:val="7"/>
  </w:num>
  <w:num w:numId="9">
    <w:abstractNumId w:val="12"/>
  </w:num>
  <w:num w:numId="10">
    <w:abstractNumId w:val="9"/>
  </w:num>
  <w:num w:numId="11">
    <w:abstractNumId w:val="10"/>
  </w:num>
  <w:num w:numId="12">
    <w:abstractNumId w:val="11"/>
  </w:num>
  <w:num w:numId="13">
    <w:abstractNumId w:val="3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wMjEwNTEwNrO0NDdT0lEKTi0uzszPAykwrAUAOx80sCwAAAA="/>
  </w:docVars>
  <w:rsids>
    <w:rsidRoot w:val="00424192"/>
    <w:rsid w:val="000E7F24"/>
    <w:rsid w:val="00223330"/>
    <w:rsid w:val="00424192"/>
    <w:rsid w:val="00790223"/>
    <w:rsid w:val="007C2481"/>
    <w:rsid w:val="0081214F"/>
    <w:rsid w:val="00F71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AB429"/>
  <w15:chartTrackingRefBased/>
  <w15:docId w15:val="{2864EFAA-F094-48FC-96C7-F56714725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E7F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2</Pages>
  <Words>470</Words>
  <Characters>2683</Characters>
  <Application>Microsoft Office Word</Application>
  <DocSecurity>0</DocSecurity>
  <Lines>22</Lines>
  <Paragraphs>6</Paragraphs>
  <ScaleCrop>false</ScaleCrop>
  <Company/>
  <LinksUpToDate>false</LinksUpToDate>
  <CharactersWithSpaces>3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baer Zubraj</dc:creator>
  <cp:keywords/>
  <dc:description/>
  <cp:lastModifiedBy>Zubaer Zubraj</cp:lastModifiedBy>
  <cp:revision>6</cp:revision>
  <dcterms:created xsi:type="dcterms:W3CDTF">2023-08-06T19:34:00Z</dcterms:created>
  <dcterms:modified xsi:type="dcterms:W3CDTF">2023-08-06T23:32:00Z</dcterms:modified>
</cp:coreProperties>
</file>